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rthodontist position at your esteemed practice in New Zealand Wellington. As a dedicated and experienced orthodontist with a passion for transforming smiles and improving patients’ lives, I am eager to contribute my expertise to your team. My commitment to excellence, combined with my deep understanding of orthodontic care tailored to the unique needs of the Wellington community, makes me an ideal candidate for this opportunity.</w:t>
      </w:r>
    </w:p>
    <w:p>
      <w:pPr>
        <w:pStyle w:val="BodyText"/>
      </w:pPr>
      <w:r>
        <w:t xml:space="preserve">With [X years] of experience in orthodontics, I have developed a strong foundation in diagnosing and treating malocclusions, guiding facial development, and delivering personalized treatment plans that prioritize patient comfort and long-term oral health. My career has been defined by a commitment to staying at the forefront of orthodontic advancements, ensuring that I provide the most effective and innovative solutions for my patients. Whether working with children, teenagers, or adults, I approach each case with the same level of care, precision, and attention to detail that is essential for achieving optimal outcomes.</w:t>
      </w:r>
    </w:p>
    <w:p>
      <w:pPr>
        <w:pStyle w:val="BodyText"/>
      </w:pPr>
      <w:r>
        <w:t xml:space="preserve">What sets me apart as an orthodontist is my ability to blend technical expertise with a patient-centered philosophy. In New Zealand Wellington, where the population values community-driven healthcare and holistic approaches to wellness, I believe my approach aligns seamlessly with local expectations. My practice in Wellington has always emphasized building trust through open communication, fostering strong relationships with patients and their families, and educating them about the importance of orthodontic treatment in enhancing both functionality and confidence.</w:t>
      </w:r>
    </w:p>
    <w:p>
      <w:pPr>
        <w:pStyle w:val="BodyText"/>
      </w:pPr>
      <w:r>
        <w:t xml:space="preserve">Having worked in various orthodontic settings across New Zealand, I have gained valuable insights into the specific challenges and opportunities within the Wellington region. The unique demographics of Wellington—ranging from urban populations to rural communities—have taught me the importance of adaptability and cultural sensitivity. For instance, I have collaborated with local dental professionals to provide accessible care for underserved areas, ensuring that every patient receives equitable treatment regardless of their background or location. This experience has reinforced my belief that orthodontic care is not just about straightening teeth but also about empowering individuals to lead healthier, more confident lives.</w:t>
      </w:r>
    </w:p>
    <w:p>
      <w:pPr>
        <w:pStyle w:val="BodyText"/>
      </w:pPr>
      <w:r>
        <w:t xml:space="preserve">In addition to my clinical skills, I bring a strong work ethic and a collaborative mindset that would complement your team. I thrive in environments where teamwork and innovation are prioritized, and I am particularly drawn to your practice’s reputation for excellence in patient care and cutting-edge technology. Wellington is known for its progressive healthcare standards, and I am excited about the opportunity to contribute to a practice that values both clinical precision and compassionate care. My ability to work harmoniously with dental professionals, support staff, and patients ensures that I can seamlessly integrate into your existing workflow while adding value through my expertise.</w:t>
      </w:r>
    </w:p>
    <w:p>
      <w:pPr>
        <w:pStyle w:val="BodyText"/>
      </w:pPr>
      <w:r>
        <w:t xml:space="preserve">One of the key aspects of my professional philosophy is continuous learning. New Zealand Wellington’s orthodontic landscape is dynamic, with evolving patient needs and advancements in technology. I regularly participate in continuing education programs to stay updated on the latest techniques, such as clear aligners, digital imaging, and interceptive orthodontics. This commitment to growth allows me to offer my patients the most effective treatments available while maintaining high standards of safety and quality. I am particularly enthusiastic about the possibility of contributing to your practice’s ongoing efforts to adopt innovative solutions that enhance patient satisfaction.</w:t>
      </w:r>
    </w:p>
    <w:p>
      <w:pPr>
        <w:pStyle w:val="BodyText"/>
      </w:pPr>
      <w:r>
        <w:t xml:space="preserve">Furthermore, my experience in New Zealand Wellington has exposed me to a diverse range of cases, from complex malocclusions requiring multi-disciplinary approaches to routine orthodontic interventions. This variety has honed my ability to think critically and adapt treatment plans to meet individual needs. I understand that orthodontic care is not one-size-fits-all, and I take pride in creating customized solutions that align with each patient’s goals and lifestyle. Whether it’s addressing a minor alignment issue or guiding a child’s developing jaw structure, I approach every case with the same level of dedication and professionalism.</w:t>
      </w:r>
    </w:p>
    <w:p>
      <w:pPr>
        <w:pStyle w:val="BodyText"/>
      </w:pPr>
      <w:r>
        <w:t xml:space="preserve">Finally, my passion for orthodontics is rooted in the profound impact it can have on a person’s self-esteem and overall well-being. In New Zealand Wellington, where community engagement and personal connections are highly valued, I believe my work as an orthodontist goes beyond clinical expertise—it is about making a meaningful difference in people’s lives. I am confident that my skills, experience, and commitment to excellence make me a strong candidate for this position. I would be thrilled to contribute to your practice’s mission of delivering exceptional orthodontic care while fostering a supportive and inclusive environment for patients and colleagues alike.</w:t>
      </w:r>
    </w:p>
    <w:p>
      <w:pPr>
        <w:pStyle w:val="BodyText"/>
      </w:pPr>
      <w:r>
        <w:t xml:space="preserve">Thank you for considering my application. I would welcome the opportunity to discuss how my background and vision align with the goals of your practice. Please feel free to contact me at [Your Phone Number] or [Your Email Address] at your earliest convenience. I look forward to the possibility of joining your team and contributing to the continued success of your orthodontic services in New Zealand Wellingt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2:22:30Z</dcterms:created>
  <dcterms:modified xsi:type="dcterms:W3CDTF">2026-07-25T02:22:30Z</dcterms:modified>
</cp:coreProperties>
</file>

<file path=docProps/custom.xml><?xml version="1.0" encoding="utf-8"?>
<Properties xmlns="http://schemas.openxmlformats.org/officeDocument/2006/custom-properties" xmlns:vt="http://schemas.openxmlformats.org/officeDocument/2006/docPropsVTypes"/>
</file>